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913B5" w14:textId="77777777" w:rsidR="005A5E06" w:rsidRDefault="00F07C69">
      <w:pPr>
        <w:pStyle w:val="Title"/>
      </w:pPr>
      <w:r>
        <w:t>Geographic and Social Predictors of Readmission</w:t>
      </w:r>
    </w:p>
    <w:p w14:paraId="7FD5B5F5" w14:textId="77777777" w:rsidR="005A5E06" w:rsidRPr="000A57DB" w:rsidRDefault="00F07C69">
      <w:pPr>
        <w:pStyle w:val="Author"/>
        <w:rPr>
          <w:lang w:val="es-MX"/>
        </w:rPr>
      </w:pPr>
      <w:proofErr w:type="spellStart"/>
      <w:r w:rsidRPr="000A57DB">
        <w:rPr>
          <w:lang w:val="es-MX"/>
        </w:rPr>
        <w:t>Chapapas</w:t>
      </w:r>
      <w:proofErr w:type="spellEnd"/>
      <w:r w:rsidRPr="000A57DB">
        <w:rPr>
          <w:lang w:val="es-MX"/>
        </w:rPr>
        <w:t xml:space="preserve">, </w:t>
      </w:r>
      <w:proofErr w:type="spellStart"/>
      <w:r w:rsidRPr="000A57DB">
        <w:rPr>
          <w:lang w:val="es-MX"/>
        </w:rPr>
        <w:t>Holly</w:t>
      </w:r>
      <w:proofErr w:type="spellEnd"/>
      <w:r w:rsidRPr="000A57DB">
        <w:rPr>
          <w:lang w:val="es-MX"/>
        </w:rPr>
        <w:t>, Munoz, Edgar, Nie, Jia &amp; Catano, Omar Gabriel</w:t>
      </w:r>
    </w:p>
    <w:p w14:paraId="44B2627B" w14:textId="77777777" w:rsidR="005A5E06" w:rsidRDefault="00F07C69">
      <w:pPr>
        <w:pStyle w:val="Date"/>
      </w:pPr>
      <w:r>
        <w:t>2021-11-17</w:t>
      </w:r>
    </w:p>
    <w:p w14:paraId="0A78D770" w14:textId="77777777" w:rsidR="005A5E06" w:rsidRDefault="00F07C69">
      <w:pPr>
        <w:pStyle w:val="Abstract"/>
      </w:pPr>
      <w:r>
        <w:t xml:space="preserve">[Provide a summary of objectives, study design, sample size, predictors, outcome, statistical analysis, results, and </w:t>
      </w:r>
      <w:r>
        <w:t>conclusions.]</w:t>
      </w:r>
    </w:p>
    <w:p w14:paraId="58ED937E" w14:textId="77777777" w:rsidR="005A5E06" w:rsidRDefault="00F07C69">
      <w:pPr>
        <w:pStyle w:val="Heading1"/>
      </w:pPr>
      <w:bookmarkStart w:id="0" w:name="preliminary-results"/>
      <w:r>
        <w:t>Preliminary Results</w:t>
      </w:r>
    </w:p>
    <w:p w14:paraId="2D401E45" w14:textId="77777777" w:rsidR="005A5E06" w:rsidRDefault="00F07C69">
      <w:pPr>
        <w:pStyle w:val="Heading2"/>
      </w:pPr>
      <w:bookmarkStart w:id="1" w:name="data"/>
      <w:r>
        <w:t>Data</w:t>
      </w:r>
    </w:p>
    <w:p w14:paraId="0FD5FA36" w14:textId="77777777" w:rsidR="005A5E06" w:rsidRDefault="00F07C69">
      <w:pPr>
        <w:pStyle w:val="FirstParagraph"/>
      </w:pPr>
      <w:r>
        <w:t>As proof of principle, we used AHRQ-curated census data from the years 2015 and 2016, which we will extend to all available years during the proposed study. Using zipcode tabulation areas (ZCTAs) we crosswalked the AH</w:t>
      </w:r>
      <w:r>
        <w:t>RQ data to the Social Deprivation Index (Butler, Petterson, Phillips, &amp; Bazemore, 2012) and to our own calculations of percentages of hospital discharges that did not result in readmissions.</w:t>
      </w:r>
    </w:p>
    <w:p w14:paraId="1EECA57D" w14:textId="77777777" w:rsidR="005A5E06" w:rsidRDefault="00F07C69">
      <w:pPr>
        <w:pStyle w:val="Heading2"/>
      </w:pPr>
      <w:bookmarkStart w:id="2" w:name="analysis"/>
      <w:bookmarkEnd w:id="1"/>
      <w:r>
        <w:t>Analysis</w:t>
      </w:r>
    </w:p>
    <w:p w14:paraId="779564E7" w14:textId="77777777" w:rsidR="005A5E06" w:rsidRDefault="00F07C69">
      <w:pPr>
        <w:pStyle w:val="FirstParagraph"/>
      </w:pPr>
      <w:r>
        <w:t>Before viewing the merged dataset in any way, we randoml</w:t>
      </w:r>
      <w:r>
        <w:t xml:space="preserve">y assigned each ZCTA to a training </w:t>
      </w:r>
      <w:r>
        <w:rPr>
          <w:b/>
          <w:bCs/>
        </w:rPr>
        <w:t>(N=???)</w:t>
      </w:r>
      <w:r>
        <w:t xml:space="preserve"> or testing </w:t>
      </w:r>
      <w:r>
        <w:rPr>
          <w:b/>
          <w:bCs/>
        </w:rPr>
        <w:t>(N=???)</w:t>
      </w:r>
      <w:r>
        <w:t xml:space="preserve"> subset (each with 50% likelihood). Variable selection and all other decisions about data analysis were made using only the training subset, having blinded ourselves to the testing subset until t</w:t>
      </w:r>
      <w:r>
        <w:t>he entire analysis pipeline was finalized (Boldanova et al., 2021).</w:t>
      </w:r>
    </w:p>
    <w:p w14:paraId="394CF079" w14:textId="77777777" w:rsidR="005A5E06" w:rsidRDefault="00F07C69">
      <w:pPr>
        <w:pStyle w:val="BodyText"/>
      </w:pPr>
      <w:r>
        <w:t>Our previous research suggests that the following socieconomic variables are possible predictors of readmission (the variable named NoReadmission ) : ACS_PER_CAPITA_INCOME, ACS_PCT_POSTHS_</w:t>
      </w:r>
      <w:r>
        <w:t>ED, ACS_MEDIAN_HOME_VALUE, ACS_PCT_MEDICAID_ANY, ACS_PCT_DISABLE, and sdi_score. However, we had no reason to believe these are the only relevant variables nor that their effect is additive (i.e. we cannot exclude the possibility that the effect of a varia</w:t>
      </w:r>
      <w:r>
        <w:t xml:space="preserve">ble might increase or decrease depending on the values of other variables). We used bi-directional stepwise selection with the Bayes Information Criterion (BIC) to select the terms for a regression model. The models considered ranges from no predictors to </w:t>
      </w:r>
      <w:r>
        <w:t>all available variables with all possible two-way interactions. The model selected through this process was as follows:</w:t>
      </w:r>
    </w:p>
    <w:p w14:paraId="57B223DA" w14:textId="77777777" w:rsidR="005A5E06" w:rsidRDefault="00F07C69">
      <w:pPr>
        <w:pStyle w:val="BodyText"/>
      </w:pPr>
      <w:r>
        <w:t>We then made predictions on out-of-sample data (i.e. the training set) without re-fitting or altering the original model and got the fol</w:t>
      </w:r>
      <w:r>
        <w:t>lowing result:</w:t>
      </w:r>
    </w:p>
    <w:p w14:paraId="6816507D" w14:textId="77777777" w:rsidR="005A5E06" w:rsidRDefault="00F07C69">
      <w:pPr>
        <w:pStyle w:val="SourceCode"/>
      </w:pPr>
      <w:r>
        <w:rPr>
          <w:rStyle w:val="VerbatimChar"/>
        </w:rPr>
        <w:t>## [1] "[plot of predicted vs observed training values goes here]"</w:t>
      </w:r>
    </w:p>
    <w:p w14:paraId="3B1AB3A3" w14:textId="77777777" w:rsidR="005A5E06" w:rsidRDefault="00F07C69">
      <w:r>
        <w:br w:type="page"/>
      </w:r>
    </w:p>
    <w:p w14:paraId="0A6A4118" w14:textId="77777777" w:rsidR="005A5E06" w:rsidRPr="000A57DB" w:rsidRDefault="00F07C69">
      <w:pPr>
        <w:pStyle w:val="Heading1"/>
        <w:rPr>
          <w:lang w:val="es-MX"/>
        </w:rPr>
      </w:pPr>
      <w:bookmarkStart w:id="3" w:name="references"/>
      <w:bookmarkEnd w:id="0"/>
      <w:bookmarkEnd w:id="2"/>
      <w:proofErr w:type="spellStart"/>
      <w:r w:rsidRPr="000A57DB">
        <w:rPr>
          <w:lang w:val="es-MX"/>
        </w:rPr>
        <w:lastRenderedPageBreak/>
        <w:t>References</w:t>
      </w:r>
      <w:proofErr w:type="spellEnd"/>
    </w:p>
    <w:p w14:paraId="294FF722" w14:textId="77777777" w:rsidR="005A5E06" w:rsidRDefault="00F07C69" w:rsidP="000A57DB">
      <w:pPr>
        <w:pStyle w:val="Bibliography"/>
      </w:pPr>
      <w:bookmarkStart w:id="4" w:name="ref-Boldanova2021"/>
      <w:bookmarkStart w:id="5" w:name="refs"/>
      <w:proofErr w:type="spellStart"/>
      <w:r w:rsidRPr="000A57DB">
        <w:rPr>
          <w:lang w:val="es-MX"/>
        </w:rPr>
        <w:t>Boldanova</w:t>
      </w:r>
      <w:proofErr w:type="spellEnd"/>
      <w:r w:rsidRPr="000A57DB">
        <w:rPr>
          <w:lang w:val="es-MX"/>
        </w:rPr>
        <w:t xml:space="preserve">, T., </w:t>
      </w:r>
      <w:proofErr w:type="spellStart"/>
      <w:r w:rsidRPr="000A57DB">
        <w:rPr>
          <w:lang w:val="es-MX"/>
        </w:rPr>
        <w:t>Fucile</w:t>
      </w:r>
      <w:proofErr w:type="spellEnd"/>
      <w:r w:rsidRPr="000A57DB">
        <w:rPr>
          <w:lang w:val="es-MX"/>
        </w:rPr>
        <w:t xml:space="preserve">, G., </w:t>
      </w:r>
      <w:proofErr w:type="spellStart"/>
      <w:r w:rsidRPr="000A57DB">
        <w:t>Vosshenrich</w:t>
      </w:r>
      <w:proofErr w:type="spellEnd"/>
      <w:r w:rsidRPr="000A57DB">
        <w:rPr>
          <w:lang w:val="es-MX"/>
        </w:rPr>
        <w:t xml:space="preserve">, J., </w:t>
      </w:r>
      <w:proofErr w:type="spellStart"/>
      <w:r w:rsidRPr="000A57DB">
        <w:rPr>
          <w:lang w:val="es-MX"/>
        </w:rPr>
        <w:t>Suslov</w:t>
      </w:r>
      <w:proofErr w:type="spellEnd"/>
      <w:r w:rsidRPr="000A57DB">
        <w:rPr>
          <w:lang w:val="es-MX"/>
        </w:rPr>
        <w:t xml:space="preserve">, A., </w:t>
      </w:r>
      <w:proofErr w:type="spellStart"/>
      <w:r w:rsidRPr="000A57DB">
        <w:rPr>
          <w:lang w:val="es-MX"/>
        </w:rPr>
        <w:t>Ercan</w:t>
      </w:r>
      <w:proofErr w:type="spellEnd"/>
      <w:r w:rsidRPr="000A57DB">
        <w:rPr>
          <w:lang w:val="es-MX"/>
        </w:rPr>
        <w:t xml:space="preserve">, C., Coto-Llerena, M., … </w:t>
      </w:r>
      <w:r>
        <w:t xml:space="preserve">Heim, M. H. (2021). Supervised learning based on tumor imaging and biopsy </w:t>
      </w:r>
      <w:r>
        <w:t xml:space="preserve">transcriptomics predicts response of hepatocellular carcinoma to transarterial chemoembolization. </w:t>
      </w:r>
      <w:r>
        <w:rPr>
          <w:i/>
          <w:iCs/>
        </w:rPr>
        <w:t>Cell Reports Medicine</w:t>
      </w:r>
      <w:r>
        <w:t xml:space="preserve">, </w:t>
      </w:r>
      <w:r>
        <w:rPr>
          <w:i/>
          <w:iCs/>
        </w:rPr>
        <w:t>2</w:t>
      </w:r>
      <w:r>
        <w:t>(11), 100444. https://doi.org/</w:t>
      </w:r>
      <w:hyperlink r:id="rId7">
        <w:r>
          <w:rPr>
            <w:rStyle w:val="Hyperlink"/>
          </w:rPr>
          <w:t>https://doi.org/10.1016/j.xcrm.2021.100444</w:t>
        </w:r>
      </w:hyperlink>
    </w:p>
    <w:p w14:paraId="7BC89CC7" w14:textId="77777777" w:rsidR="005A5E06" w:rsidRDefault="00F07C69">
      <w:pPr>
        <w:pStyle w:val="Bibliography"/>
      </w:pPr>
      <w:bookmarkStart w:id="6" w:name="ref-Butler2012"/>
      <w:bookmarkEnd w:id="4"/>
      <w:r>
        <w:t xml:space="preserve">Butler, D. C., Petterson, S., Phillips, R. L., &amp; Bazemore, A. W. (2012). Measures of social deprivation that predict health care access and need within a rational area of primary care service delivery. </w:t>
      </w:r>
      <w:r>
        <w:rPr>
          <w:i/>
          <w:iCs/>
        </w:rPr>
        <w:t>Health Services Research</w:t>
      </w:r>
      <w:r>
        <w:t xml:space="preserve">, </w:t>
      </w:r>
      <w:r>
        <w:rPr>
          <w:i/>
          <w:iCs/>
        </w:rPr>
        <w:t>48</w:t>
      </w:r>
      <w:r>
        <w:t xml:space="preserve">(2pt1), 539–559. </w:t>
      </w:r>
      <w:hyperlink r:id="rId8">
        <w:r>
          <w:rPr>
            <w:rStyle w:val="Hyperlink"/>
          </w:rPr>
          <w:t>https://doi.org/10.1111/j.1475-6773.2012.01449.x</w:t>
        </w:r>
      </w:hyperlink>
      <w:bookmarkEnd w:id="3"/>
      <w:bookmarkEnd w:id="5"/>
      <w:bookmarkEnd w:id="6"/>
    </w:p>
    <w:sectPr w:rsidR="005A5E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33277" w14:textId="77777777" w:rsidR="00F07C69" w:rsidRDefault="00F07C69">
      <w:pPr>
        <w:spacing w:after="0"/>
      </w:pPr>
      <w:r>
        <w:separator/>
      </w:r>
    </w:p>
  </w:endnote>
  <w:endnote w:type="continuationSeparator" w:id="0">
    <w:p w14:paraId="6710CE3C" w14:textId="77777777" w:rsidR="00F07C69" w:rsidRDefault="00F07C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4A756" w14:textId="77777777" w:rsidR="00F07C69" w:rsidRDefault="00F07C69">
      <w:r>
        <w:separator/>
      </w:r>
    </w:p>
  </w:footnote>
  <w:footnote w:type="continuationSeparator" w:id="0">
    <w:p w14:paraId="66EF8F98" w14:textId="77777777" w:rsidR="00F07C69" w:rsidRDefault="00F07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DC247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5E06"/>
    <w:rsid w:val="000A57DB"/>
    <w:rsid w:val="005A5E06"/>
    <w:rsid w:val="00F07C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C5451"/>
  <w15:docId w15:val="{B7336283-F0A3-4A02-8FBE-6A86249E5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162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56D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56DA0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356DA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1621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1621A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71621A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71621A"/>
    <w:pPr>
      <w:keepNext/>
      <w:keepLines/>
      <w:spacing w:before="3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  <w:rsid w:val="000A57DB"/>
    <w:rPr>
      <w:rFonts w:ascii="Arial" w:hAnsi="Arial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1/j.1475-6773.2012.01449.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16/j.xcrm.2021.10044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4</Words>
  <Characters>2474</Characters>
  <Application>Microsoft Office Word</Application>
  <DocSecurity>0</DocSecurity>
  <Lines>20</Lines>
  <Paragraphs>5</Paragraphs>
  <ScaleCrop>false</ScaleCrop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graphic and Social Predictors of Readmission</dc:title>
  <dc:creator>Chapapas, Holly, Munoz, Edgar, Nie, Jia &amp; Catano, Omar Gabriel</dc:creator>
  <cp:keywords/>
  <cp:lastModifiedBy>Munoz, Edgar</cp:lastModifiedBy>
  <cp:revision>2</cp:revision>
  <dcterms:created xsi:type="dcterms:W3CDTF">2021-11-23T00:54:00Z</dcterms:created>
  <dcterms:modified xsi:type="dcterms:W3CDTF">2021-11-23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[Provide a summary of objectives, study design, sample size, predictors, outcome, statistical analysis, results, and conclusions.]</vt:lpwstr>
  </property>
  <property fmtid="{D5CDD505-2E9C-101B-9397-08002B2CF9AE}" pid="3" name="bibliography">
    <vt:lpwstr>citations.bib</vt:lpwstr>
  </property>
  <property fmtid="{D5CDD505-2E9C-101B-9397-08002B2CF9AE}" pid="4" name="csl">
    <vt:lpwstr>apa-6th-edition.csl</vt:lpwstr>
  </property>
  <property fmtid="{D5CDD505-2E9C-101B-9397-08002B2CF9AE}" pid="5" name="date">
    <vt:lpwstr>2021-11-17</vt:lpwstr>
  </property>
  <property fmtid="{D5CDD505-2E9C-101B-9397-08002B2CF9AE}" pid="6" name="editor_options">
    <vt:lpwstr/>
  </property>
  <property fmtid="{D5CDD505-2E9C-101B-9397-08002B2CF9AE}" pid="7" name="output">
    <vt:lpwstr/>
  </property>
</Properties>
</file>